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r>
        <w:t xml:space="preserve"> </w:t>
      </w:r>
      <w:r>
        <w:t xml:space="preserve">in</w:t>
      </w:r>
      <w:r>
        <w:t xml:space="preserve"> </w:t>
      </w:r>
      <w:r>
        <w:t xml:space="preserve">Russia</w:t>
      </w:r>
      <w:r>
        <w:t xml:space="preserve"> </w:t>
      </w:r>
      <w:r>
        <w:t xml:space="preserve">Moscow</w:t>
      </w:r>
    </w:p>
    <w:bookmarkStart w:id="21" w:name="X2aa9f5f306b88e23eb19cf39f8c064fe3780d8b"/>
    <w:p>
      <w:pPr>
        <w:pStyle w:val="Heading1"/>
      </w:pPr>
      <w:r>
        <w:t xml:space="preserve">Internship Application Letter for Astronom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Institute of Astronomy</w:t>
      </w:r>
      <w:r>
        <w:br/>
      </w:r>
      <w:r>
        <w:t xml:space="preserve">Russian Academy of Sciences</w:t>
      </w:r>
      <w:r>
        <w:br/>
      </w:r>
      <w:r>
        <w:t xml:space="preserve">Moscow, Russia</w:t>
      </w:r>
    </w:p>
    <w:bookmarkStart w:id="20" w:name="Xfeca8b231731d0bf1d3fcffe78981c023fbbffa"/>
    <w:p>
      <w:pPr>
        <w:pStyle w:val="Heading2"/>
      </w:pPr>
      <w:r>
        <w:t xml:space="preserve">Subject: Internship Application Letter for Astronomer Position at Moscow-based Institution</w:t>
      </w:r>
    </w:p>
    <w:p>
      <w:pPr>
        <w:pStyle w:val="FirstParagraph"/>
      </w:pPr>
      <w:r>
        <w:t xml:space="preserve">Dear Hiring Committee,</w:t>
      </w:r>
    </w:p>
    <w:p>
      <w:pPr>
        <w:pStyle w:val="BodyText"/>
      </w:pPr>
      <w:r>
        <w:t xml:space="preserve">It is with profound enthusiasm and deep respect for the scientific legacy of Russian astronomy that I submit my application for the Astronomer Internship position at your esteemed institution in Russia Moscow. As a dedicated student of astrophysics at [Your University Name], I have meticulously prepared to contribute to cutting-edge research within one of the world's most historically significant astronomical hubs. This</w:t>
      </w:r>
      <w:r>
        <w:t xml:space="preserve"> </w:t>
      </w:r>
      <w:r>
        <w:rPr>
          <w:iCs/>
          <w:i/>
        </w:rPr>
        <w:t xml:space="preserve">Internship Application Letter</w:t>
      </w:r>
      <w:r>
        <w:t xml:space="preserve"> </w:t>
      </w:r>
      <w:r>
        <w:t xml:space="preserve">serves as my formal declaration of commitment to becoming part of Moscow's vibrant scientific community, where I seek to immerse myself in the rich traditions that trace back through the pioneering work of Nikolai Kardashev and Sergei Rachinsky.</w:t>
      </w:r>
    </w:p>
    <w:p>
      <w:pPr>
        <w:pStyle w:val="BodyText"/>
      </w:pPr>
      <w:r>
        <w:t xml:space="preserve">The profound historical significance of astronomy research in Russia Moscow resonates deeply with my academic journey. From the iconic Pulkovo Observatory founded by Count Vorontsov-Dashkov in 1839 to today's advanced facilities at the Crimean Astrophysical Observatory, Russian astronomers have consistently pushed cosmic frontiers. I have followed contemporary projects such as the RATAN-600 radio telescope array and LIGO-Virgo collaborations involving Moscow-based researchers with great admiration. My fascination with celestial mechanics was solidified during my undergraduate research on exoplanetary systems using data from NASA's Kepler mission, where I developed proficiency in Python-based astrometric analysis—skills I am eager to apply within your Moscow laboratory environment.</w:t>
      </w:r>
    </w:p>
    <w:p>
      <w:pPr>
        <w:pStyle w:val="BodyText"/>
      </w:pPr>
      <w:r>
        <w:t xml:space="preserve">My academic foundation includes a comprehensive curriculum covering stellar evolution, galactic dynamics, and computational astrophysics. In my recent thesis on "Transiting Exoplanets in the Kepler-100 System," I employed Bayesian statistical methods to refine orbital parameters, achieving a 12% improvement in detection accuracy over standard techniques. This project required mastery of the Astropy toolkit and REDUCE data reduction software—competencies directly transferable to your institution's observational programs. Furthermore, my three-month research assistantship at [University/Institution Name] provided hands-on experience with the 0.6-meter telescope at the university observatory, where I contributed to a survey of variable stars in the Orion Nebula cluster.</w:t>
      </w:r>
    </w:p>
    <w:p>
      <w:pPr>
        <w:pStyle w:val="BodyText"/>
      </w:pPr>
      <w:r>
        <w:t xml:space="preserve">What particularly draws me to your Moscow-based institution is its unique integration of theoretical frameworks with observational capabilities. The opportunity to collaborate with researchers utilizing both ground-based telescopes in Russia's southern regions and satellite data from the Spektr-R mission represents an unparalleled learning environment. I am especially eager to contribute to your ongoing work on gravitational wave astronomy, having recently completed a specialized course in relativistic astrophysics that explored LIGO data analysis techniques. The prospect of working alongside experts who have contributed to the European Space Agency's Euclid mission—partly managed from Moscow—fuels my desire to apply my skills within this historic scientific landscape.</w:t>
      </w:r>
    </w:p>
    <w:p>
      <w:pPr>
        <w:pStyle w:val="BodyText"/>
      </w:pPr>
      <w:r>
        <w:t xml:space="preserve">Language proficiency is another aspect I wish to address with confidence. While English serves as the primary language of international astronomy research, I am currently studying Russian through the Moscow State University's online program, having achieved a B1 level in speaking and reading. This commitment to linguistic integration reflects my genuine desire to become an active participant within Russia Moscow's scientific ecosystem rather than merely an observer. I understand that full immersion in the local academic culture is essential for meaningful scientific contribution, and I am prepared to dedicate myself to mastering both technical terminology and cultural context.</w:t>
      </w:r>
    </w:p>
    <w:p>
      <w:pPr>
        <w:pStyle w:val="BodyText"/>
      </w:pPr>
      <w:r>
        <w:t xml:space="preserve">My technical toolkit extends beyond standard astronomical software. I have developed proficiency in GPU-accelerated data processing using CUDA for large-scale spectral analysis, which could prove valuable in your institution's upcoming projects involving the 10-meter telescope at the Caucasus Observatory. Additionally, I have contributed to two open-source astronomy projects on GitHub: one for automating light curve analysis and another for simulating gravitational lensing events—both of which demonstrate my commitment to collaborative scientific advancement.</w:t>
      </w:r>
    </w:p>
    <w:p>
      <w:pPr>
        <w:pStyle w:val="BodyText"/>
      </w:pPr>
      <w:r>
        <w:t xml:space="preserve">I recognize that internships represent mutual learning experiences, and I am prepared to bring not only technical skills but also a strong work ethic cultivated through my involvement in the [University Name] Astronomy Club. As treasurer of this student organization, I coordinated monthly observation sessions for 45+ members across three telescopes, including an eclipse event that drew participants from across Moscow. This experience honed my ability to communicate complex astronomical concepts to diverse audiences—a skill I believe complements the outreach initiatives your institution undertakes with schools throughout Russia Moscow.</w:t>
      </w:r>
    </w:p>
    <w:p>
      <w:pPr>
        <w:pStyle w:val="BodyText"/>
      </w:pPr>
      <w:r>
        <w:t xml:space="preserve">The historical weight of astronomy in Russia—where figures like Mikhail Lomonosov first proposed the existence of Venus's atmosphere—fuels my aspiration to contribute meaningfully to this tradition. My long-term vision aligns precisely with your mission: to train the next generation of astronomers who can bridge theoretical predictions with observational evidence. I am particularly inspired by recent work at your institute on multi-messenger astronomy following the 2017 neutron star merger event, and I am eager to assist in data analysis for similar future phenomena.</w:t>
      </w:r>
    </w:p>
    <w:p>
      <w:pPr>
        <w:pStyle w:val="BodyText"/>
      </w:pPr>
      <w:r>
        <w:t xml:space="preserve">As an aspiring Astronomer, I view this internship not merely as academic enrichment but as a vital step toward becoming a globally engaged scientist. The opportunity to work within Russia Moscow's scientific framework would provide irreplaceable context—understanding how Russian astrophysics has evolved through the Soviet space program and modern collaborations like the International Space Station. I am fully aware that this position requires not just technical excellence but also cultural adaptability, and I offer both as demonstrated through my volunteer work at [Local Science Museum] where I assisted in creating astronomy exhibits for Russian-speaking audiences.</w:t>
      </w:r>
    </w:p>
    <w:p>
      <w:pPr>
        <w:pStyle w:val="BodyText"/>
      </w:pPr>
      <w:r>
        <w:t xml:space="preserve">Thank you for considering my application. I have attached my CV, academic transcripts, and a letter of recommendation from Professor [Name] at [University]. I am available for an interview at your earliest convenience and would be honored to discuss how my background in exoplanet research, computational astrophysics, and commitment to collaborative science can support your institution's objectives. Moscow represents more than a location for me—it embodies the legacy of human curiosity about the cosmos that I strive to honor through every observation I mak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tronomer Position in Russia Moscow</dc:title>
  <dc:creator/>
  <dc:language>en</dc:language>
  <cp:keywords/>
  <dcterms:created xsi:type="dcterms:W3CDTF">2025-12-11T12:40:03Z</dcterms:created>
  <dcterms:modified xsi:type="dcterms:W3CDTF">2025-12-11T12:40:03Z</dcterms:modified>
</cp:coreProperties>
</file>

<file path=docProps/custom.xml><?xml version="1.0" encoding="utf-8"?>
<Properties xmlns="http://schemas.openxmlformats.org/officeDocument/2006/custom-properties" xmlns:vt="http://schemas.openxmlformats.org/officeDocument/2006/docPropsVTypes"/>
</file>